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412E2" w14:textId="094C55FA" w:rsidR="003903F3" w:rsidRDefault="00E055A8" w:rsidP="00BC5CC8">
      <w:pPr>
        <w:rPr>
          <w:bCs/>
          <w:color w:val="000000" w:themeColor="text1"/>
          <w:sz w:val="18"/>
          <w:szCs w:val="18"/>
          <w:lang w:val="en-US"/>
        </w:rPr>
      </w:pPr>
      <w:r>
        <w:rPr>
          <w:b/>
          <w:color w:val="000000" w:themeColor="text1"/>
          <w:sz w:val="18"/>
          <w:szCs w:val="18"/>
          <w:lang w:val="en-US"/>
        </w:rPr>
        <w:t xml:space="preserve">Additional </w:t>
      </w:r>
      <w:r w:rsidR="003903F3">
        <w:rPr>
          <w:b/>
          <w:color w:val="000000" w:themeColor="text1"/>
          <w:sz w:val="18"/>
          <w:szCs w:val="18"/>
          <w:lang w:val="en-US"/>
        </w:rPr>
        <w:t xml:space="preserve">Figure </w:t>
      </w:r>
      <w:r w:rsidR="006C2655">
        <w:rPr>
          <w:b/>
          <w:color w:val="000000" w:themeColor="text1"/>
          <w:sz w:val="18"/>
          <w:szCs w:val="18"/>
          <w:lang w:val="en-US"/>
        </w:rPr>
        <w:t>11</w:t>
      </w:r>
      <w:r w:rsidR="003903F3">
        <w:rPr>
          <w:b/>
          <w:color w:val="000000" w:themeColor="text1"/>
          <w:sz w:val="18"/>
          <w:szCs w:val="18"/>
          <w:lang w:val="en-US"/>
        </w:rPr>
        <w:t xml:space="preserve">: </w:t>
      </w:r>
      <w:r w:rsidR="00AE5725" w:rsidRPr="00AE5725">
        <w:rPr>
          <w:bCs/>
          <w:color w:val="000000" w:themeColor="text1"/>
          <w:sz w:val="18"/>
          <w:szCs w:val="18"/>
          <w:lang w:val="en-US"/>
        </w:rPr>
        <w:t xml:space="preserve">(a) Forest plots of the sensitivity and specificity in detecting PIK3CA mutations by low-time elapsed between tissue and plasma samples collection, and related </w:t>
      </w:r>
      <w:proofErr w:type="spellStart"/>
      <w:r w:rsidR="00AE5725" w:rsidRPr="00AE5725">
        <w:rPr>
          <w:bCs/>
          <w:color w:val="000000" w:themeColor="text1"/>
          <w:sz w:val="18"/>
          <w:szCs w:val="18"/>
          <w:lang w:val="en-US"/>
        </w:rPr>
        <w:t>sROC</w:t>
      </w:r>
      <w:proofErr w:type="spellEnd"/>
      <w:r w:rsidR="00AE5725" w:rsidRPr="00AE5725">
        <w:rPr>
          <w:bCs/>
          <w:color w:val="000000" w:themeColor="text1"/>
          <w:sz w:val="18"/>
          <w:szCs w:val="18"/>
          <w:lang w:val="en-US"/>
        </w:rPr>
        <w:t xml:space="preserve"> curve. (b) Forest plots of the sensitivity and specificity in detecting PIK3CA mutations by high-time elapsed between tissue and plasma samples collection, and related </w:t>
      </w:r>
      <w:proofErr w:type="spellStart"/>
      <w:r w:rsidR="00AE5725" w:rsidRPr="00AE5725">
        <w:rPr>
          <w:bCs/>
          <w:color w:val="000000" w:themeColor="text1"/>
          <w:sz w:val="18"/>
          <w:szCs w:val="18"/>
          <w:lang w:val="en-US"/>
        </w:rPr>
        <w:t>sROC</w:t>
      </w:r>
      <w:proofErr w:type="spellEnd"/>
      <w:r w:rsidR="00AE5725" w:rsidRPr="00AE5725">
        <w:rPr>
          <w:bCs/>
          <w:color w:val="000000" w:themeColor="text1"/>
          <w:sz w:val="18"/>
          <w:szCs w:val="18"/>
          <w:lang w:val="en-US"/>
        </w:rPr>
        <w:t xml:space="preserve"> curve. The different circle size indicates the different study weight.</w:t>
      </w:r>
    </w:p>
    <w:p w14:paraId="5D0C0973" w14:textId="3211492D" w:rsidR="00E6711A" w:rsidRDefault="00E6711A" w:rsidP="00BC5CC8">
      <w:pPr>
        <w:rPr>
          <w:bCs/>
          <w:color w:val="000000" w:themeColor="text1"/>
          <w:sz w:val="18"/>
          <w:szCs w:val="18"/>
          <w:lang w:val="en-US"/>
        </w:rPr>
      </w:pPr>
      <w:r w:rsidRPr="00A35BA5">
        <w:rPr>
          <w:rFonts w:ascii="Times New Roman" w:hAnsi="Times New Roman" w:cs="Times New Roman"/>
          <w:noProof/>
          <w:lang w:eastAsia="it-IT"/>
        </w:rPr>
        <w:drawing>
          <wp:anchor distT="0" distB="0" distL="114300" distR="114300" simplePos="0" relativeHeight="251665408" behindDoc="0" locked="0" layoutInCell="1" allowOverlap="1" wp14:anchorId="5C3112FF" wp14:editId="61B29DB2">
            <wp:simplePos x="0" y="0"/>
            <wp:positionH relativeFrom="margin">
              <wp:posOffset>0</wp:posOffset>
            </wp:positionH>
            <wp:positionV relativeFrom="paragraph">
              <wp:posOffset>247650</wp:posOffset>
            </wp:positionV>
            <wp:extent cx="5306695" cy="6992620"/>
            <wp:effectExtent l="0" t="0" r="1905" b="5080"/>
            <wp:wrapSquare wrapText="bothSides"/>
            <wp:docPr id="4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2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25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695" cy="6992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F0EEE" w14:textId="692C8C10" w:rsidR="00E6711A" w:rsidRDefault="00E6711A" w:rsidP="00BC5CC8">
      <w:pPr>
        <w:rPr>
          <w:bCs/>
          <w:color w:val="000000" w:themeColor="text1"/>
          <w:sz w:val="18"/>
          <w:szCs w:val="18"/>
          <w:lang w:val="en-US"/>
        </w:rPr>
      </w:pPr>
    </w:p>
    <w:p w14:paraId="6D062637" w14:textId="1FF4F51B" w:rsidR="00E6711A" w:rsidRDefault="00E6711A" w:rsidP="00BC5CC8">
      <w:pPr>
        <w:rPr>
          <w:bCs/>
          <w:color w:val="000000" w:themeColor="text1"/>
          <w:sz w:val="18"/>
          <w:szCs w:val="18"/>
          <w:lang w:val="en-US"/>
        </w:rPr>
      </w:pPr>
    </w:p>
    <w:p w14:paraId="136BE0A8" w14:textId="2C964A53" w:rsidR="00E6711A" w:rsidRDefault="00E6711A" w:rsidP="00BC5CC8">
      <w:pPr>
        <w:rPr>
          <w:bCs/>
          <w:color w:val="000000" w:themeColor="text1"/>
          <w:sz w:val="18"/>
          <w:szCs w:val="18"/>
          <w:lang w:val="en-US"/>
        </w:rPr>
      </w:pPr>
    </w:p>
    <w:p w14:paraId="1CAE1BF6" w14:textId="5E735C9F" w:rsidR="00E6711A" w:rsidRDefault="00E6711A" w:rsidP="00BC5CC8">
      <w:pPr>
        <w:rPr>
          <w:bCs/>
          <w:color w:val="000000" w:themeColor="text1"/>
          <w:sz w:val="18"/>
          <w:szCs w:val="18"/>
          <w:lang w:val="en-US"/>
        </w:rPr>
      </w:pPr>
    </w:p>
    <w:p w14:paraId="0AB518B5" w14:textId="60817C2B" w:rsidR="00E6711A" w:rsidRDefault="00E6711A" w:rsidP="00BC5CC8">
      <w:pPr>
        <w:rPr>
          <w:bCs/>
          <w:color w:val="000000" w:themeColor="text1"/>
          <w:sz w:val="18"/>
          <w:szCs w:val="18"/>
          <w:lang w:val="en-US"/>
        </w:rPr>
      </w:pPr>
    </w:p>
    <w:p w14:paraId="62856219" w14:textId="77777777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2E89AAAD" w14:textId="0FF5B1F7" w:rsidR="00AE5725" w:rsidRDefault="00AE5725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5FB908B3" w14:textId="5DE48B1B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23B97489" w14:textId="1CB86A90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69DCD207" w14:textId="57724DD4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57209E72" w14:textId="196B72DA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4A21DD33" w14:textId="102FDCB9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17336DF7" w14:textId="2B0E5E85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614CDA39" w14:textId="5C5CA89A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69BD0B5D" w14:textId="1469CC73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39D50D34" w14:textId="3D684AEC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650F2110" w14:textId="10746125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5BBF855B" w14:textId="5D6BE7BF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0FA6759D" w14:textId="7FFAB8BC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508E070C" w14:textId="73B12FD9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6F858586" w14:textId="706062E2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3CBE6606" w14:textId="6F5CB9A3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534A8AAA" w14:textId="6DB67DB0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0D00B24A" w14:textId="6EC48357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03EFA53C" w14:textId="1BA28F65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4663C9B1" w14:textId="7D3D6762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37B423DF" w14:textId="14D0F2DD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2F01BB63" w14:textId="707E9A28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43ECDE87" w14:textId="7121AD64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3405D90E" w14:textId="5F64AE26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3479CD42" w14:textId="3FC43491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p w14:paraId="6521857A" w14:textId="22BEC593" w:rsidR="00E6711A" w:rsidRDefault="00E6711A" w:rsidP="00BC5CC8">
      <w:pPr>
        <w:rPr>
          <w:b/>
          <w:color w:val="000000" w:themeColor="text1"/>
          <w:sz w:val="18"/>
          <w:szCs w:val="18"/>
          <w:lang w:val="en-US"/>
        </w:rPr>
      </w:pPr>
    </w:p>
    <w:sectPr w:rsidR="00E6711A" w:rsidSect="0063224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dvOT596495f2">
    <w:altName w:val="Times New Roman"/>
    <w:panose1 w:val="020B0604020202020204"/>
    <w:charset w:val="00"/>
    <w:family w:val="roman"/>
    <w:notTrueType/>
    <w:pitch w:val="default"/>
  </w:font>
  <w:font w:name="AdvOT596495f2+21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D3447"/>
    <w:multiLevelType w:val="hybridMultilevel"/>
    <w:tmpl w:val="5CDCFD12"/>
    <w:lvl w:ilvl="0" w:tplc="C97408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776FD"/>
    <w:multiLevelType w:val="hybridMultilevel"/>
    <w:tmpl w:val="CBFE5CD6"/>
    <w:lvl w:ilvl="0" w:tplc="76EC96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56D4C"/>
    <w:multiLevelType w:val="hybridMultilevel"/>
    <w:tmpl w:val="663A2F38"/>
    <w:lvl w:ilvl="0" w:tplc="28382F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87745"/>
    <w:multiLevelType w:val="hybridMultilevel"/>
    <w:tmpl w:val="B6D4625A"/>
    <w:lvl w:ilvl="0" w:tplc="1CA43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D5B74"/>
    <w:multiLevelType w:val="hybridMultilevel"/>
    <w:tmpl w:val="EFDC589C"/>
    <w:lvl w:ilvl="0" w:tplc="0840CD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443D6"/>
    <w:multiLevelType w:val="hybridMultilevel"/>
    <w:tmpl w:val="5290CBA0"/>
    <w:lvl w:ilvl="0" w:tplc="3B9428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6C63C5"/>
    <w:multiLevelType w:val="hybridMultilevel"/>
    <w:tmpl w:val="54549308"/>
    <w:lvl w:ilvl="0" w:tplc="89C8586A">
      <w:start w:val="1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005FB"/>
    <w:multiLevelType w:val="hybridMultilevel"/>
    <w:tmpl w:val="B6D4625A"/>
    <w:lvl w:ilvl="0" w:tplc="1CA43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BA0DA3"/>
    <w:multiLevelType w:val="hybridMultilevel"/>
    <w:tmpl w:val="3E4EB2B2"/>
    <w:lvl w:ilvl="0" w:tplc="EDA2206C">
      <w:start w:val="1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4F4D3D"/>
    <w:multiLevelType w:val="hybridMultilevel"/>
    <w:tmpl w:val="B6D4625A"/>
    <w:lvl w:ilvl="0" w:tplc="1CA43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914433">
    <w:abstractNumId w:val="6"/>
  </w:num>
  <w:num w:numId="2" w16cid:durableId="389622578">
    <w:abstractNumId w:val="8"/>
  </w:num>
  <w:num w:numId="3" w16cid:durableId="805777843">
    <w:abstractNumId w:val="7"/>
  </w:num>
  <w:num w:numId="4" w16cid:durableId="1616054839">
    <w:abstractNumId w:val="3"/>
  </w:num>
  <w:num w:numId="5" w16cid:durableId="1424522705">
    <w:abstractNumId w:val="9"/>
  </w:num>
  <w:num w:numId="6" w16cid:durableId="197938124">
    <w:abstractNumId w:val="0"/>
  </w:num>
  <w:num w:numId="7" w16cid:durableId="1237545141">
    <w:abstractNumId w:val="2"/>
  </w:num>
  <w:num w:numId="8" w16cid:durableId="1432433874">
    <w:abstractNumId w:val="1"/>
  </w:num>
  <w:num w:numId="9" w16cid:durableId="477069008">
    <w:abstractNumId w:val="5"/>
  </w:num>
  <w:num w:numId="10" w16cid:durableId="8136386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sTA2szA1NzC2MDJQ0lEKTi0uzszPAykwNKoFAPA5zrYtAAAA"/>
  </w:docVars>
  <w:rsids>
    <w:rsidRoot w:val="00DD7329"/>
    <w:rsid w:val="00013F09"/>
    <w:rsid w:val="00015ED6"/>
    <w:rsid w:val="00025513"/>
    <w:rsid w:val="000258E3"/>
    <w:rsid w:val="000271D4"/>
    <w:rsid w:val="00030399"/>
    <w:rsid w:val="000311B7"/>
    <w:rsid w:val="00034E03"/>
    <w:rsid w:val="000350B7"/>
    <w:rsid w:val="000352FE"/>
    <w:rsid w:val="000368FE"/>
    <w:rsid w:val="000419BE"/>
    <w:rsid w:val="000426DE"/>
    <w:rsid w:val="000452A3"/>
    <w:rsid w:val="000565E8"/>
    <w:rsid w:val="00056BD9"/>
    <w:rsid w:val="0006102A"/>
    <w:rsid w:val="00065206"/>
    <w:rsid w:val="000708AD"/>
    <w:rsid w:val="000749AE"/>
    <w:rsid w:val="00095925"/>
    <w:rsid w:val="000A3387"/>
    <w:rsid w:val="000A5DFE"/>
    <w:rsid w:val="000A6744"/>
    <w:rsid w:val="000B2FCB"/>
    <w:rsid w:val="000B552C"/>
    <w:rsid w:val="000C1ABF"/>
    <w:rsid w:val="000C725D"/>
    <w:rsid w:val="000D33CB"/>
    <w:rsid w:val="000D6BA5"/>
    <w:rsid w:val="000E2011"/>
    <w:rsid w:val="000F3752"/>
    <w:rsid w:val="00104EC5"/>
    <w:rsid w:val="001074F3"/>
    <w:rsid w:val="001209EB"/>
    <w:rsid w:val="001222A1"/>
    <w:rsid w:val="00132B5C"/>
    <w:rsid w:val="00141147"/>
    <w:rsid w:val="00141361"/>
    <w:rsid w:val="00143326"/>
    <w:rsid w:val="00151BD9"/>
    <w:rsid w:val="001528C2"/>
    <w:rsid w:val="001564D1"/>
    <w:rsid w:val="001568DF"/>
    <w:rsid w:val="0016634F"/>
    <w:rsid w:val="0016675A"/>
    <w:rsid w:val="0017249B"/>
    <w:rsid w:val="00180084"/>
    <w:rsid w:val="00181573"/>
    <w:rsid w:val="001C41FB"/>
    <w:rsid w:val="001D2F47"/>
    <w:rsid w:val="001E6EE8"/>
    <w:rsid w:val="001F0845"/>
    <w:rsid w:val="001F11A0"/>
    <w:rsid w:val="001F2A96"/>
    <w:rsid w:val="001F4979"/>
    <w:rsid w:val="001F5455"/>
    <w:rsid w:val="00203555"/>
    <w:rsid w:val="002062D6"/>
    <w:rsid w:val="00206848"/>
    <w:rsid w:val="00214213"/>
    <w:rsid w:val="002302D6"/>
    <w:rsid w:val="0023791C"/>
    <w:rsid w:val="00241FD6"/>
    <w:rsid w:val="002427F4"/>
    <w:rsid w:val="00246E3B"/>
    <w:rsid w:val="00264503"/>
    <w:rsid w:val="0027022C"/>
    <w:rsid w:val="002731B9"/>
    <w:rsid w:val="0028307D"/>
    <w:rsid w:val="00283687"/>
    <w:rsid w:val="00283B42"/>
    <w:rsid w:val="00285A7A"/>
    <w:rsid w:val="00291960"/>
    <w:rsid w:val="002941D5"/>
    <w:rsid w:val="00295078"/>
    <w:rsid w:val="002A063C"/>
    <w:rsid w:val="002A3BC8"/>
    <w:rsid w:val="002B10D7"/>
    <w:rsid w:val="002B19C8"/>
    <w:rsid w:val="002B27E7"/>
    <w:rsid w:val="002B2847"/>
    <w:rsid w:val="002D4860"/>
    <w:rsid w:val="002D7FCE"/>
    <w:rsid w:val="002E6682"/>
    <w:rsid w:val="002F7BF0"/>
    <w:rsid w:val="00303782"/>
    <w:rsid w:val="00306DDF"/>
    <w:rsid w:val="003145A8"/>
    <w:rsid w:val="00323C84"/>
    <w:rsid w:val="00330D23"/>
    <w:rsid w:val="003320F2"/>
    <w:rsid w:val="00333B27"/>
    <w:rsid w:val="00334BA2"/>
    <w:rsid w:val="00341858"/>
    <w:rsid w:val="00346166"/>
    <w:rsid w:val="00361EFF"/>
    <w:rsid w:val="0036398E"/>
    <w:rsid w:val="003664DB"/>
    <w:rsid w:val="00366B88"/>
    <w:rsid w:val="00366EBD"/>
    <w:rsid w:val="003709C7"/>
    <w:rsid w:val="003756BF"/>
    <w:rsid w:val="00385083"/>
    <w:rsid w:val="00387CFF"/>
    <w:rsid w:val="003903F3"/>
    <w:rsid w:val="00390709"/>
    <w:rsid w:val="003A08DD"/>
    <w:rsid w:val="003A29A4"/>
    <w:rsid w:val="003A35F9"/>
    <w:rsid w:val="003A375F"/>
    <w:rsid w:val="003B3E95"/>
    <w:rsid w:val="003C565E"/>
    <w:rsid w:val="003F258B"/>
    <w:rsid w:val="004005DD"/>
    <w:rsid w:val="00401EB5"/>
    <w:rsid w:val="00404703"/>
    <w:rsid w:val="00406E26"/>
    <w:rsid w:val="00407672"/>
    <w:rsid w:val="004142E4"/>
    <w:rsid w:val="00415269"/>
    <w:rsid w:val="004157E6"/>
    <w:rsid w:val="00420745"/>
    <w:rsid w:val="0042419F"/>
    <w:rsid w:val="00424B4D"/>
    <w:rsid w:val="00426C53"/>
    <w:rsid w:val="00433BCF"/>
    <w:rsid w:val="00435FD8"/>
    <w:rsid w:val="004421B3"/>
    <w:rsid w:val="00452DE2"/>
    <w:rsid w:val="00454AF1"/>
    <w:rsid w:val="00455686"/>
    <w:rsid w:val="0046616D"/>
    <w:rsid w:val="00471298"/>
    <w:rsid w:val="00474412"/>
    <w:rsid w:val="00492238"/>
    <w:rsid w:val="004A2318"/>
    <w:rsid w:val="004A52D5"/>
    <w:rsid w:val="004A7D3A"/>
    <w:rsid w:val="004C7FE3"/>
    <w:rsid w:val="004D0519"/>
    <w:rsid w:val="004D3492"/>
    <w:rsid w:val="004D6B96"/>
    <w:rsid w:val="004F0EDE"/>
    <w:rsid w:val="004F387D"/>
    <w:rsid w:val="004F3FA2"/>
    <w:rsid w:val="00501D17"/>
    <w:rsid w:val="005172BA"/>
    <w:rsid w:val="00522B98"/>
    <w:rsid w:val="00524BF3"/>
    <w:rsid w:val="00525D4A"/>
    <w:rsid w:val="0052729B"/>
    <w:rsid w:val="0053417E"/>
    <w:rsid w:val="00540D99"/>
    <w:rsid w:val="00555476"/>
    <w:rsid w:val="00556ACC"/>
    <w:rsid w:val="00560623"/>
    <w:rsid w:val="00572313"/>
    <w:rsid w:val="0058055A"/>
    <w:rsid w:val="00582276"/>
    <w:rsid w:val="00593BC6"/>
    <w:rsid w:val="005B1B79"/>
    <w:rsid w:val="005C6DE3"/>
    <w:rsid w:val="005D74DE"/>
    <w:rsid w:val="005E41DC"/>
    <w:rsid w:val="005E54AC"/>
    <w:rsid w:val="005E6F98"/>
    <w:rsid w:val="005E7E23"/>
    <w:rsid w:val="00601127"/>
    <w:rsid w:val="00603027"/>
    <w:rsid w:val="00604342"/>
    <w:rsid w:val="006118A1"/>
    <w:rsid w:val="006124BA"/>
    <w:rsid w:val="00613275"/>
    <w:rsid w:val="00621204"/>
    <w:rsid w:val="00621E06"/>
    <w:rsid w:val="00632245"/>
    <w:rsid w:val="006405D2"/>
    <w:rsid w:val="00646D62"/>
    <w:rsid w:val="00656CB7"/>
    <w:rsid w:val="00680503"/>
    <w:rsid w:val="006806F0"/>
    <w:rsid w:val="006872E0"/>
    <w:rsid w:val="00687A90"/>
    <w:rsid w:val="006940B6"/>
    <w:rsid w:val="00694615"/>
    <w:rsid w:val="006A0089"/>
    <w:rsid w:val="006A4D94"/>
    <w:rsid w:val="006A4DF5"/>
    <w:rsid w:val="006A59B9"/>
    <w:rsid w:val="006A7006"/>
    <w:rsid w:val="006B5A82"/>
    <w:rsid w:val="006C2655"/>
    <w:rsid w:val="006C33DB"/>
    <w:rsid w:val="006D7853"/>
    <w:rsid w:val="006E1C6F"/>
    <w:rsid w:val="006F6589"/>
    <w:rsid w:val="006F6C03"/>
    <w:rsid w:val="00700094"/>
    <w:rsid w:val="00704D83"/>
    <w:rsid w:val="0070530B"/>
    <w:rsid w:val="007060A6"/>
    <w:rsid w:val="00712386"/>
    <w:rsid w:val="0071788D"/>
    <w:rsid w:val="0073182F"/>
    <w:rsid w:val="00740625"/>
    <w:rsid w:val="007555D7"/>
    <w:rsid w:val="00756D96"/>
    <w:rsid w:val="00763572"/>
    <w:rsid w:val="007779B5"/>
    <w:rsid w:val="00783053"/>
    <w:rsid w:val="00791F31"/>
    <w:rsid w:val="007A0C2F"/>
    <w:rsid w:val="007A4634"/>
    <w:rsid w:val="007B5806"/>
    <w:rsid w:val="007C0C08"/>
    <w:rsid w:val="007C1E34"/>
    <w:rsid w:val="007C2868"/>
    <w:rsid w:val="007C6B9D"/>
    <w:rsid w:val="007E595A"/>
    <w:rsid w:val="007F1FD3"/>
    <w:rsid w:val="007F52C5"/>
    <w:rsid w:val="007F74D7"/>
    <w:rsid w:val="0080357C"/>
    <w:rsid w:val="008125F0"/>
    <w:rsid w:val="00812F9C"/>
    <w:rsid w:val="00820C8A"/>
    <w:rsid w:val="00833153"/>
    <w:rsid w:val="0083365F"/>
    <w:rsid w:val="00837CBD"/>
    <w:rsid w:val="00842B7F"/>
    <w:rsid w:val="0084450A"/>
    <w:rsid w:val="00844D1D"/>
    <w:rsid w:val="0084747A"/>
    <w:rsid w:val="008510FA"/>
    <w:rsid w:val="00851674"/>
    <w:rsid w:val="008529B8"/>
    <w:rsid w:val="00854A22"/>
    <w:rsid w:val="00862BA6"/>
    <w:rsid w:val="00872F6C"/>
    <w:rsid w:val="00882AC8"/>
    <w:rsid w:val="0089637D"/>
    <w:rsid w:val="008969D8"/>
    <w:rsid w:val="00896F58"/>
    <w:rsid w:val="0089767F"/>
    <w:rsid w:val="00897E54"/>
    <w:rsid w:val="008A7931"/>
    <w:rsid w:val="008C556F"/>
    <w:rsid w:val="008E3216"/>
    <w:rsid w:val="008E3266"/>
    <w:rsid w:val="008E4995"/>
    <w:rsid w:val="008F09DF"/>
    <w:rsid w:val="008F5C5F"/>
    <w:rsid w:val="009073D3"/>
    <w:rsid w:val="00912FEB"/>
    <w:rsid w:val="00917CF7"/>
    <w:rsid w:val="00941A31"/>
    <w:rsid w:val="00943CDD"/>
    <w:rsid w:val="00947802"/>
    <w:rsid w:val="00957FCB"/>
    <w:rsid w:val="00965974"/>
    <w:rsid w:val="00966409"/>
    <w:rsid w:val="00991D2E"/>
    <w:rsid w:val="009A0757"/>
    <w:rsid w:val="009A6257"/>
    <w:rsid w:val="009A6292"/>
    <w:rsid w:val="009A770C"/>
    <w:rsid w:val="009B2C2B"/>
    <w:rsid w:val="009B5499"/>
    <w:rsid w:val="009C313B"/>
    <w:rsid w:val="009F1224"/>
    <w:rsid w:val="009F15FF"/>
    <w:rsid w:val="00A06D6F"/>
    <w:rsid w:val="00A17AED"/>
    <w:rsid w:val="00A23607"/>
    <w:rsid w:val="00A274DC"/>
    <w:rsid w:val="00A303E5"/>
    <w:rsid w:val="00A309DB"/>
    <w:rsid w:val="00A4002A"/>
    <w:rsid w:val="00A409D2"/>
    <w:rsid w:val="00A4181A"/>
    <w:rsid w:val="00A46B2C"/>
    <w:rsid w:val="00A54DFD"/>
    <w:rsid w:val="00A55283"/>
    <w:rsid w:val="00A617AA"/>
    <w:rsid w:val="00A64926"/>
    <w:rsid w:val="00A7638B"/>
    <w:rsid w:val="00A77AE0"/>
    <w:rsid w:val="00A77F5B"/>
    <w:rsid w:val="00A853F0"/>
    <w:rsid w:val="00A9167B"/>
    <w:rsid w:val="00AB0D9C"/>
    <w:rsid w:val="00AB112E"/>
    <w:rsid w:val="00AB3640"/>
    <w:rsid w:val="00AB56C9"/>
    <w:rsid w:val="00AC019A"/>
    <w:rsid w:val="00AC3855"/>
    <w:rsid w:val="00AC4DF0"/>
    <w:rsid w:val="00AD26EC"/>
    <w:rsid w:val="00AD4345"/>
    <w:rsid w:val="00AD7CAD"/>
    <w:rsid w:val="00AE0D88"/>
    <w:rsid w:val="00AE4AB7"/>
    <w:rsid w:val="00AE5725"/>
    <w:rsid w:val="00AF0243"/>
    <w:rsid w:val="00AF2C30"/>
    <w:rsid w:val="00AF66AC"/>
    <w:rsid w:val="00B029AF"/>
    <w:rsid w:val="00B06AC3"/>
    <w:rsid w:val="00B124A9"/>
    <w:rsid w:val="00B1600A"/>
    <w:rsid w:val="00B17363"/>
    <w:rsid w:val="00B30B60"/>
    <w:rsid w:val="00B318DA"/>
    <w:rsid w:val="00B358FC"/>
    <w:rsid w:val="00B47F0D"/>
    <w:rsid w:val="00B51E56"/>
    <w:rsid w:val="00B54451"/>
    <w:rsid w:val="00B647BB"/>
    <w:rsid w:val="00B66143"/>
    <w:rsid w:val="00B70B20"/>
    <w:rsid w:val="00B7528F"/>
    <w:rsid w:val="00B8464F"/>
    <w:rsid w:val="00B84C23"/>
    <w:rsid w:val="00B869FE"/>
    <w:rsid w:val="00B87677"/>
    <w:rsid w:val="00B879A8"/>
    <w:rsid w:val="00B87ED4"/>
    <w:rsid w:val="00B9788F"/>
    <w:rsid w:val="00BA027D"/>
    <w:rsid w:val="00BA359E"/>
    <w:rsid w:val="00BA6E11"/>
    <w:rsid w:val="00BC5CC8"/>
    <w:rsid w:val="00BC632F"/>
    <w:rsid w:val="00BE228B"/>
    <w:rsid w:val="00BE2CC3"/>
    <w:rsid w:val="00BE72BF"/>
    <w:rsid w:val="00BF26B6"/>
    <w:rsid w:val="00BF325C"/>
    <w:rsid w:val="00BF4628"/>
    <w:rsid w:val="00BF7B02"/>
    <w:rsid w:val="00C028CC"/>
    <w:rsid w:val="00C16582"/>
    <w:rsid w:val="00C2004F"/>
    <w:rsid w:val="00C27E53"/>
    <w:rsid w:val="00C303C3"/>
    <w:rsid w:val="00C420B8"/>
    <w:rsid w:val="00C427A9"/>
    <w:rsid w:val="00C50C7F"/>
    <w:rsid w:val="00C55789"/>
    <w:rsid w:val="00C71D49"/>
    <w:rsid w:val="00C802A7"/>
    <w:rsid w:val="00C93989"/>
    <w:rsid w:val="00CA5FBA"/>
    <w:rsid w:val="00CB1EFC"/>
    <w:rsid w:val="00CB7E41"/>
    <w:rsid w:val="00CC358F"/>
    <w:rsid w:val="00CD7884"/>
    <w:rsid w:val="00CE3566"/>
    <w:rsid w:val="00CE7045"/>
    <w:rsid w:val="00CE7444"/>
    <w:rsid w:val="00CE7E10"/>
    <w:rsid w:val="00CE7E26"/>
    <w:rsid w:val="00CF40E1"/>
    <w:rsid w:val="00CF4B97"/>
    <w:rsid w:val="00D00EAB"/>
    <w:rsid w:val="00D02213"/>
    <w:rsid w:val="00D03AAB"/>
    <w:rsid w:val="00D071F5"/>
    <w:rsid w:val="00D14111"/>
    <w:rsid w:val="00D16EF2"/>
    <w:rsid w:val="00D17BEC"/>
    <w:rsid w:val="00D17E2B"/>
    <w:rsid w:val="00D262DA"/>
    <w:rsid w:val="00D3304B"/>
    <w:rsid w:val="00D3581B"/>
    <w:rsid w:val="00D51376"/>
    <w:rsid w:val="00D51985"/>
    <w:rsid w:val="00D523D0"/>
    <w:rsid w:val="00D52425"/>
    <w:rsid w:val="00D617CD"/>
    <w:rsid w:val="00D6202A"/>
    <w:rsid w:val="00D77724"/>
    <w:rsid w:val="00D9090C"/>
    <w:rsid w:val="00D92B1B"/>
    <w:rsid w:val="00DB3ADB"/>
    <w:rsid w:val="00DB4365"/>
    <w:rsid w:val="00DB586A"/>
    <w:rsid w:val="00DC52AC"/>
    <w:rsid w:val="00DC5DF4"/>
    <w:rsid w:val="00DD291D"/>
    <w:rsid w:val="00DD4FA8"/>
    <w:rsid w:val="00DD7329"/>
    <w:rsid w:val="00DE062A"/>
    <w:rsid w:val="00DF09A8"/>
    <w:rsid w:val="00DF32EF"/>
    <w:rsid w:val="00DF5607"/>
    <w:rsid w:val="00DF7252"/>
    <w:rsid w:val="00E011E6"/>
    <w:rsid w:val="00E036D2"/>
    <w:rsid w:val="00E055A8"/>
    <w:rsid w:val="00E065D3"/>
    <w:rsid w:val="00E144AF"/>
    <w:rsid w:val="00E2210D"/>
    <w:rsid w:val="00E26440"/>
    <w:rsid w:val="00E2786B"/>
    <w:rsid w:val="00E30592"/>
    <w:rsid w:val="00E516FC"/>
    <w:rsid w:val="00E55309"/>
    <w:rsid w:val="00E60307"/>
    <w:rsid w:val="00E610E7"/>
    <w:rsid w:val="00E6348B"/>
    <w:rsid w:val="00E65BE9"/>
    <w:rsid w:val="00E6711A"/>
    <w:rsid w:val="00E67C3B"/>
    <w:rsid w:val="00E71B56"/>
    <w:rsid w:val="00E72689"/>
    <w:rsid w:val="00E769D8"/>
    <w:rsid w:val="00E82590"/>
    <w:rsid w:val="00E92BBA"/>
    <w:rsid w:val="00E97A75"/>
    <w:rsid w:val="00EA2FC7"/>
    <w:rsid w:val="00EA60A3"/>
    <w:rsid w:val="00EA65FF"/>
    <w:rsid w:val="00EA6C7C"/>
    <w:rsid w:val="00EB0EA0"/>
    <w:rsid w:val="00EB2EA4"/>
    <w:rsid w:val="00EB7214"/>
    <w:rsid w:val="00EC76C2"/>
    <w:rsid w:val="00ED6136"/>
    <w:rsid w:val="00EE0694"/>
    <w:rsid w:val="00EF05AF"/>
    <w:rsid w:val="00EF1904"/>
    <w:rsid w:val="00EF3990"/>
    <w:rsid w:val="00EF7D0D"/>
    <w:rsid w:val="00F10A39"/>
    <w:rsid w:val="00F13D3F"/>
    <w:rsid w:val="00F22B25"/>
    <w:rsid w:val="00F258F1"/>
    <w:rsid w:val="00F32FA7"/>
    <w:rsid w:val="00F40B5F"/>
    <w:rsid w:val="00F4747D"/>
    <w:rsid w:val="00F61775"/>
    <w:rsid w:val="00F62F8B"/>
    <w:rsid w:val="00F63878"/>
    <w:rsid w:val="00F73EFF"/>
    <w:rsid w:val="00F83BF0"/>
    <w:rsid w:val="00F852C8"/>
    <w:rsid w:val="00F938DA"/>
    <w:rsid w:val="00F9742A"/>
    <w:rsid w:val="00FA3E9A"/>
    <w:rsid w:val="00FB0064"/>
    <w:rsid w:val="00FB1F74"/>
    <w:rsid w:val="00FC559F"/>
    <w:rsid w:val="00FC5C39"/>
    <w:rsid w:val="00FC789A"/>
    <w:rsid w:val="00FD3350"/>
    <w:rsid w:val="00FD36AA"/>
    <w:rsid w:val="00FD46C2"/>
    <w:rsid w:val="00FD4827"/>
    <w:rsid w:val="00FD4B33"/>
    <w:rsid w:val="00FD723D"/>
    <w:rsid w:val="00FE7BE3"/>
    <w:rsid w:val="00FF5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9EE4E"/>
  <w15:chartTrackingRefBased/>
  <w15:docId w15:val="{11648135-C05C-4C0C-AB00-7562949A3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D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6D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06E26"/>
    <w:rPr>
      <w:rFonts w:ascii="AdvOT596495f2" w:hAnsi="AdvOT596495f2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21">
    <w:name w:val="fontstyle21"/>
    <w:basedOn w:val="DefaultParagraphFont"/>
    <w:rsid w:val="00406E26"/>
    <w:rPr>
      <w:rFonts w:ascii="AdvOT596495f2+21" w:hAnsi="AdvOT596495f2+21" w:hint="default"/>
      <w:b w:val="0"/>
      <w:bCs w:val="0"/>
      <w:i w:val="0"/>
      <w:iCs w:val="0"/>
      <w:color w:val="000000"/>
      <w:sz w:val="14"/>
      <w:szCs w:val="14"/>
    </w:rPr>
  </w:style>
  <w:style w:type="paragraph" w:styleId="ListParagraph">
    <w:name w:val="List Paragraph"/>
    <w:basedOn w:val="Normal"/>
    <w:uiPriority w:val="34"/>
    <w:qFormat/>
    <w:rsid w:val="00B84C23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D00EA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00EA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5797B-ADD4-48C8-B694-33553FF05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5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ria La Mantia</cp:lastModifiedBy>
  <cp:revision>43</cp:revision>
  <dcterms:created xsi:type="dcterms:W3CDTF">2020-10-09T10:31:00Z</dcterms:created>
  <dcterms:modified xsi:type="dcterms:W3CDTF">2022-03-17T15:22:00Z</dcterms:modified>
</cp:coreProperties>
</file>